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C5EE8" w14:textId="77777777" w:rsidR="00454166" w:rsidRPr="00506B98" w:rsidRDefault="00805A96">
      <w:pPr>
        <w:pStyle w:val="Heading1"/>
        <w:rPr>
          <w:b w:val="0"/>
          <w:sz w:val="22"/>
          <w:szCs w:val="22"/>
        </w:rPr>
      </w:pPr>
      <w:r>
        <w:rPr>
          <w:sz w:val="22"/>
          <w:szCs w:val="22"/>
        </w:rPr>
        <w:t>POLICE</w:t>
      </w:r>
      <w:r w:rsidR="004326E9">
        <w:rPr>
          <w:sz w:val="22"/>
          <w:szCs w:val="22"/>
        </w:rPr>
        <w:t xml:space="preserve"> AND CAMPUS SAFETY ADVISORY COMMITTEE</w:t>
      </w:r>
    </w:p>
    <w:p w14:paraId="3991BEF3" w14:textId="77777777" w:rsidR="00F31566" w:rsidRPr="00506B98" w:rsidRDefault="00C227AD">
      <w:pPr>
        <w:rPr>
          <w:sz w:val="22"/>
          <w:szCs w:val="22"/>
        </w:rPr>
      </w:pPr>
      <w:r>
        <w:rPr>
          <w:sz w:val="22"/>
          <w:szCs w:val="22"/>
        </w:rPr>
        <w:t>(</w:t>
      </w:r>
      <w:r w:rsidR="00BC2A44">
        <w:rPr>
          <w:sz w:val="22"/>
          <w:szCs w:val="22"/>
        </w:rPr>
        <w:t>Operational</w:t>
      </w:r>
      <w:r>
        <w:rPr>
          <w:sz w:val="22"/>
          <w:szCs w:val="22"/>
        </w:rPr>
        <w:t xml:space="preserve"> Committe</w:t>
      </w:r>
      <w:r w:rsidR="00BC2A44">
        <w:rPr>
          <w:sz w:val="22"/>
          <w:szCs w:val="22"/>
        </w:rPr>
        <w:t xml:space="preserve">e – Reports to </w:t>
      </w:r>
      <w:r w:rsidR="003A425C">
        <w:rPr>
          <w:sz w:val="22"/>
          <w:szCs w:val="22"/>
        </w:rPr>
        <w:t>President’s Advisory Council</w:t>
      </w:r>
      <w:r w:rsidR="004555F8">
        <w:rPr>
          <w:sz w:val="22"/>
          <w:szCs w:val="22"/>
        </w:rPr>
        <w:t>)</w:t>
      </w:r>
    </w:p>
    <w:p w14:paraId="275753DC" w14:textId="77777777" w:rsidR="00F31566" w:rsidRPr="00506B98" w:rsidRDefault="00F31566">
      <w:pPr>
        <w:rPr>
          <w:sz w:val="22"/>
          <w:szCs w:val="22"/>
          <w:u w:val="single"/>
        </w:rPr>
      </w:pPr>
    </w:p>
    <w:p w14:paraId="5C38E1C2" w14:textId="77777777" w:rsidR="00454166" w:rsidRPr="00B17432" w:rsidRDefault="006D2363">
      <w:pPr>
        <w:rPr>
          <w:sz w:val="22"/>
          <w:szCs w:val="22"/>
        </w:rPr>
      </w:pPr>
      <w:r w:rsidRPr="00B17432">
        <w:rPr>
          <w:sz w:val="22"/>
          <w:szCs w:val="22"/>
          <w:u w:val="single"/>
        </w:rPr>
        <w:t>Purpose</w:t>
      </w:r>
    </w:p>
    <w:p w14:paraId="0D39AA38" w14:textId="77777777" w:rsidR="00454166" w:rsidRPr="00B17432" w:rsidRDefault="00454166" w:rsidP="00087CA9">
      <w:pPr>
        <w:jc w:val="both"/>
        <w:rPr>
          <w:sz w:val="22"/>
          <w:szCs w:val="22"/>
        </w:rPr>
      </w:pPr>
    </w:p>
    <w:p w14:paraId="7843D88B" w14:textId="77777777" w:rsidR="003A425C" w:rsidRPr="00B17432" w:rsidRDefault="003A425C" w:rsidP="00E109AA">
      <w:pPr>
        <w:jc w:val="both"/>
        <w:rPr>
          <w:rFonts w:cs="Arial"/>
          <w:sz w:val="22"/>
          <w:szCs w:val="22"/>
        </w:rPr>
      </w:pPr>
      <w:r w:rsidRPr="00B17432">
        <w:rPr>
          <w:rFonts w:cs="Arial"/>
          <w:sz w:val="22"/>
          <w:szCs w:val="22"/>
        </w:rPr>
        <w:t>The Police and Campus Safety Advisory Committee is the primary advisory group that promotes effective communication and collaboration between constituent groups and Police and Campus Safety to maintain a positive campus relationship with regard to public safety issues.  The goals of this Committee include:</w:t>
      </w:r>
    </w:p>
    <w:p w14:paraId="5DD74128" w14:textId="77777777" w:rsidR="003A425C" w:rsidRPr="00B17432" w:rsidRDefault="003A425C" w:rsidP="00EE744A">
      <w:pPr>
        <w:rPr>
          <w:rFonts w:cs="Arial"/>
          <w:sz w:val="22"/>
          <w:szCs w:val="22"/>
        </w:rPr>
      </w:pPr>
    </w:p>
    <w:p w14:paraId="25EB94B1" w14:textId="77777777" w:rsidR="003A425C" w:rsidRPr="00B17432" w:rsidRDefault="003A425C" w:rsidP="0023630F">
      <w:pPr>
        <w:pStyle w:val="ListParagraph"/>
        <w:numPr>
          <w:ilvl w:val="0"/>
          <w:numId w:val="20"/>
        </w:numPr>
        <w:spacing w:after="12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Establishing and supporting guidelines for effective community oriented policing that is reflective of Mt. SAC’s campus culture.</w:t>
      </w:r>
    </w:p>
    <w:p w14:paraId="59B41920" w14:textId="77777777" w:rsidR="003A425C" w:rsidRPr="00B17432" w:rsidRDefault="003A425C" w:rsidP="0023630F">
      <w:pPr>
        <w:pStyle w:val="ListParagraph"/>
        <w:numPr>
          <w:ilvl w:val="0"/>
          <w:numId w:val="20"/>
        </w:numPr>
        <w:spacing w:after="12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Assisting the Police and Campus Safety Department with campus campaigns on emerging issues related to campus community, safety, and security.</w:t>
      </w:r>
    </w:p>
    <w:p w14:paraId="6D34BDC2" w14:textId="77777777" w:rsidR="003A425C" w:rsidRPr="00B17432" w:rsidRDefault="003A425C" w:rsidP="0023630F">
      <w:pPr>
        <w:pStyle w:val="ListParagraph"/>
        <w:numPr>
          <w:ilvl w:val="0"/>
          <w:numId w:val="20"/>
        </w:numPr>
        <w:spacing w:after="12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Making recommendations regarding ongoing training for campus constituents on managing campus safety concerns.</w:t>
      </w:r>
    </w:p>
    <w:p w14:paraId="1B60B337" w14:textId="77777777" w:rsidR="003A425C" w:rsidRPr="00B17432" w:rsidRDefault="003A425C" w:rsidP="003A425C">
      <w:pPr>
        <w:pStyle w:val="ListParagraph"/>
        <w:numPr>
          <w:ilvl w:val="0"/>
          <w:numId w:val="20"/>
        </w:numPr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Reviewing and making recommendations regarding the Police and Campus Safety policies, procedures, incidents, and training.</w:t>
      </w:r>
    </w:p>
    <w:p w14:paraId="67C802A5" w14:textId="77777777" w:rsidR="0036271D" w:rsidRPr="00B17432" w:rsidRDefault="0036271D" w:rsidP="0036271D">
      <w:pPr>
        <w:tabs>
          <w:tab w:val="left" w:pos="2960"/>
        </w:tabs>
        <w:jc w:val="both"/>
        <w:rPr>
          <w:sz w:val="22"/>
          <w:szCs w:val="22"/>
        </w:rPr>
      </w:pPr>
    </w:p>
    <w:p w14:paraId="7F1A6095" w14:textId="77777777" w:rsidR="00454166" w:rsidRPr="00B17432" w:rsidRDefault="00454166" w:rsidP="00087CA9">
      <w:pPr>
        <w:jc w:val="both"/>
        <w:rPr>
          <w:sz w:val="22"/>
          <w:szCs w:val="22"/>
        </w:rPr>
      </w:pPr>
      <w:r w:rsidRPr="00B17432">
        <w:rPr>
          <w:sz w:val="22"/>
          <w:szCs w:val="22"/>
          <w:u w:val="single"/>
        </w:rPr>
        <w:t>Function</w:t>
      </w:r>
    </w:p>
    <w:p w14:paraId="31F842DE" w14:textId="77777777" w:rsidR="00454166" w:rsidRPr="00B17432" w:rsidRDefault="00454166" w:rsidP="00087CA9">
      <w:pPr>
        <w:jc w:val="both"/>
        <w:rPr>
          <w:sz w:val="22"/>
          <w:szCs w:val="22"/>
        </w:rPr>
      </w:pPr>
    </w:p>
    <w:p w14:paraId="1C2A198A" w14:textId="77777777" w:rsidR="003A425C" w:rsidRPr="00B17432" w:rsidRDefault="003A425C" w:rsidP="0023630F">
      <w:pPr>
        <w:pStyle w:val="ListParagraph"/>
        <w:numPr>
          <w:ilvl w:val="0"/>
          <w:numId w:val="21"/>
        </w:numPr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Integrate campus policy issues with Police and Campus Safety operations.</w:t>
      </w:r>
    </w:p>
    <w:p w14:paraId="16228346" w14:textId="77777777" w:rsidR="003A425C" w:rsidRPr="00B17432" w:rsidRDefault="003A425C" w:rsidP="0023630F">
      <w:pPr>
        <w:pStyle w:val="ListParagraph"/>
        <w:numPr>
          <w:ilvl w:val="0"/>
          <w:numId w:val="21"/>
        </w:numPr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 xml:space="preserve">Review Police and Campus Safety incidents such as use of force or complaints and identify possible policy and/or procedure changes. </w:t>
      </w:r>
    </w:p>
    <w:p w14:paraId="4512DA7D" w14:textId="77777777" w:rsidR="003A425C" w:rsidRPr="00B17432" w:rsidRDefault="003A425C" w:rsidP="0023630F">
      <w:pPr>
        <w:pStyle w:val="ListParagraph"/>
        <w:numPr>
          <w:ilvl w:val="0"/>
          <w:numId w:val="21"/>
        </w:numPr>
        <w:tabs>
          <w:tab w:val="left" w:pos="2960"/>
        </w:tabs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Review and make recommendations regarding Board Policies and Administrative Procedures related to campus safety and security.</w:t>
      </w:r>
    </w:p>
    <w:p w14:paraId="7F54C0E0" w14:textId="77777777" w:rsidR="003A425C" w:rsidRPr="00B17432" w:rsidRDefault="003A425C" w:rsidP="0023630F">
      <w:pPr>
        <w:pStyle w:val="ListParagraph"/>
        <w:numPr>
          <w:ilvl w:val="0"/>
          <w:numId w:val="21"/>
        </w:numPr>
        <w:tabs>
          <w:tab w:val="left" w:pos="2960"/>
        </w:tabs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>Conduct surveys of the campus climate in regards to Police and Campus Safety.</w:t>
      </w:r>
    </w:p>
    <w:p w14:paraId="71785EE9" w14:textId="77777777" w:rsidR="003A425C" w:rsidRPr="00B17432" w:rsidRDefault="003A425C" w:rsidP="0023630F">
      <w:pPr>
        <w:pStyle w:val="ListParagraph"/>
        <w:numPr>
          <w:ilvl w:val="0"/>
          <w:numId w:val="21"/>
        </w:numPr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B17432">
        <w:rPr>
          <w:rFonts w:eastAsiaTheme="minorHAnsi" w:cs="Arial"/>
          <w:sz w:val="22"/>
          <w:szCs w:val="22"/>
        </w:rPr>
        <w:t xml:space="preserve">Review the Facilities Master Plan for safety and security issues and needs. </w:t>
      </w:r>
    </w:p>
    <w:p w14:paraId="31DE157E" w14:textId="77777777" w:rsidR="003A425C" w:rsidRPr="00561A0E" w:rsidRDefault="003A425C" w:rsidP="0023630F">
      <w:pPr>
        <w:pStyle w:val="ListParagraph"/>
        <w:numPr>
          <w:ilvl w:val="0"/>
          <w:numId w:val="21"/>
        </w:numPr>
        <w:spacing w:after="120"/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561A0E">
        <w:rPr>
          <w:rFonts w:eastAsiaTheme="minorHAnsi" w:cs="Arial"/>
          <w:sz w:val="22"/>
          <w:szCs w:val="22"/>
        </w:rPr>
        <w:t>Liaise with the Behavior and Wellness team regarding threat assessments.</w:t>
      </w:r>
    </w:p>
    <w:p w14:paraId="56BE1A1E" w14:textId="2F2D3F6D" w:rsidR="008331EB" w:rsidRPr="00561A0E" w:rsidRDefault="008331EB" w:rsidP="003A425C">
      <w:pPr>
        <w:pStyle w:val="ListParagraph"/>
        <w:numPr>
          <w:ilvl w:val="0"/>
          <w:numId w:val="21"/>
        </w:numPr>
        <w:ind w:left="360" w:hanging="360"/>
        <w:contextualSpacing w:val="0"/>
        <w:jc w:val="both"/>
        <w:rPr>
          <w:rFonts w:eastAsiaTheme="minorHAnsi" w:cs="Arial"/>
          <w:sz w:val="22"/>
          <w:szCs w:val="22"/>
        </w:rPr>
      </w:pPr>
      <w:r w:rsidRPr="00561A0E">
        <w:rPr>
          <w:rFonts w:eastAsiaTheme="minorHAnsi" w:cs="Arial"/>
          <w:sz w:val="22"/>
          <w:szCs w:val="22"/>
        </w:rPr>
        <w:t>Advise</w:t>
      </w:r>
      <w:r w:rsidR="003551B9" w:rsidRPr="00561A0E">
        <w:rPr>
          <w:rFonts w:eastAsiaTheme="minorHAnsi" w:cs="Arial"/>
          <w:sz w:val="22"/>
          <w:szCs w:val="22"/>
        </w:rPr>
        <w:t xml:space="preserve"> on the transition to a POST certified police department.</w:t>
      </w:r>
    </w:p>
    <w:p w14:paraId="2FEB5E90" w14:textId="77777777" w:rsidR="00E81155" w:rsidRPr="00B17432" w:rsidRDefault="00E81155" w:rsidP="003A425C">
      <w:pPr>
        <w:rPr>
          <w:rFonts w:cs="Arial"/>
          <w:sz w:val="22"/>
          <w:szCs w:val="22"/>
        </w:rPr>
      </w:pPr>
    </w:p>
    <w:p w14:paraId="73978157" w14:textId="77777777" w:rsidR="00454166" w:rsidRPr="00B17432" w:rsidRDefault="00454166">
      <w:pPr>
        <w:rPr>
          <w:sz w:val="22"/>
          <w:szCs w:val="22"/>
          <w:u w:val="single"/>
        </w:rPr>
      </w:pPr>
      <w:r w:rsidRPr="00B17432">
        <w:rPr>
          <w:sz w:val="22"/>
          <w:szCs w:val="22"/>
          <w:u w:val="single"/>
        </w:rPr>
        <w:t>Membership (</w:t>
      </w:r>
      <w:r w:rsidR="00EE744A" w:rsidRPr="00B17432">
        <w:rPr>
          <w:sz w:val="22"/>
          <w:szCs w:val="22"/>
          <w:u w:val="single"/>
        </w:rPr>
        <w:t>18</w:t>
      </w:r>
      <w:r w:rsidR="00506B98" w:rsidRPr="00B17432">
        <w:rPr>
          <w:sz w:val="22"/>
          <w:szCs w:val="22"/>
          <w:u w:val="single"/>
        </w:rPr>
        <w:t>)</w:t>
      </w:r>
    </w:p>
    <w:p w14:paraId="1649EE4E" w14:textId="77777777" w:rsidR="004C7546" w:rsidRPr="00B17432" w:rsidRDefault="004C7546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5185"/>
        <w:gridCol w:w="2928"/>
        <w:gridCol w:w="1291"/>
      </w:tblGrid>
      <w:tr w:rsidR="004555F8" w:rsidRPr="00B17432" w14:paraId="038BA0A9" w14:textId="77777777" w:rsidTr="0025140D">
        <w:tc>
          <w:tcPr>
            <w:tcW w:w="522" w:type="dxa"/>
          </w:tcPr>
          <w:p w14:paraId="2D47D804" w14:textId="77777777" w:rsidR="004555F8" w:rsidRPr="00B17432" w:rsidRDefault="004555F8">
            <w:pPr>
              <w:rPr>
                <w:sz w:val="22"/>
                <w:szCs w:val="22"/>
              </w:rPr>
            </w:pPr>
          </w:p>
        </w:tc>
        <w:tc>
          <w:tcPr>
            <w:tcW w:w="5185" w:type="dxa"/>
          </w:tcPr>
          <w:p w14:paraId="3836D557" w14:textId="77777777" w:rsidR="004555F8" w:rsidRPr="00B17432" w:rsidRDefault="004555F8" w:rsidP="004555F8">
            <w:pPr>
              <w:jc w:val="center"/>
              <w:rPr>
                <w:sz w:val="22"/>
                <w:szCs w:val="22"/>
                <w:u w:val="single"/>
              </w:rPr>
            </w:pPr>
            <w:r w:rsidRPr="00B17432">
              <w:rPr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2928" w:type="dxa"/>
          </w:tcPr>
          <w:p w14:paraId="2AA333D0" w14:textId="77777777" w:rsidR="004555F8" w:rsidRPr="00B17432" w:rsidRDefault="004555F8" w:rsidP="004555F8">
            <w:pPr>
              <w:jc w:val="center"/>
              <w:rPr>
                <w:sz w:val="22"/>
                <w:szCs w:val="22"/>
                <w:u w:val="single"/>
              </w:rPr>
            </w:pPr>
            <w:r w:rsidRPr="00B17432">
              <w:rPr>
                <w:sz w:val="22"/>
                <w:szCs w:val="22"/>
                <w:u w:val="single"/>
              </w:rPr>
              <w:t>Name</w:t>
            </w:r>
          </w:p>
        </w:tc>
        <w:tc>
          <w:tcPr>
            <w:tcW w:w="1291" w:type="dxa"/>
          </w:tcPr>
          <w:p w14:paraId="520777CC" w14:textId="77777777" w:rsidR="004555F8" w:rsidRPr="00B17432" w:rsidRDefault="004555F8" w:rsidP="004555F8">
            <w:pPr>
              <w:jc w:val="center"/>
              <w:rPr>
                <w:sz w:val="22"/>
                <w:szCs w:val="22"/>
                <w:u w:val="single"/>
              </w:rPr>
            </w:pPr>
            <w:r w:rsidRPr="00B17432">
              <w:rPr>
                <w:sz w:val="22"/>
                <w:szCs w:val="22"/>
                <w:u w:val="single"/>
              </w:rPr>
              <w:t>Term</w:t>
            </w:r>
          </w:p>
        </w:tc>
      </w:tr>
      <w:tr w:rsidR="00506B98" w:rsidRPr="00B17432" w14:paraId="1EDC03E8" w14:textId="77777777" w:rsidTr="0025140D">
        <w:tc>
          <w:tcPr>
            <w:tcW w:w="522" w:type="dxa"/>
          </w:tcPr>
          <w:p w14:paraId="1E9F14D1" w14:textId="77777777" w:rsidR="00506B98" w:rsidRPr="00B17432" w:rsidRDefault="00506B98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1.</w:t>
            </w:r>
          </w:p>
        </w:tc>
        <w:tc>
          <w:tcPr>
            <w:tcW w:w="5185" w:type="dxa"/>
          </w:tcPr>
          <w:p w14:paraId="57EE49DA" w14:textId="77777777" w:rsidR="00506B98" w:rsidRPr="00B17432" w:rsidRDefault="003A425C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Chief of Police (Chair)</w:t>
            </w:r>
          </w:p>
        </w:tc>
        <w:tc>
          <w:tcPr>
            <w:tcW w:w="2928" w:type="dxa"/>
          </w:tcPr>
          <w:p w14:paraId="6B940550" w14:textId="77777777" w:rsidR="00506B98" w:rsidRPr="00561A0E" w:rsidRDefault="00483E87" w:rsidP="00880C30">
            <w:pPr>
              <w:jc w:val="right"/>
              <w:rPr>
                <w:sz w:val="22"/>
                <w:szCs w:val="22"/>
              </w:rPr>
            </w:pPr>
            <w:r w:rsidRPr="00561A0E">
              <w:rPr>
                <w:sz w:val="22"/>
                <w:szCs w:val="22"/>
              </w:rPr>
              <w:t>Mike Williams</w:t>
            </w:r>
          </w:p>
        </w:tc>
        <w:tc>
          <w:tcPr>
            <w:tcW w:w="1291" w:type="dxa"/>
          </w:tcPr>
          <w:p w14:paraId="289CB517" w14:textId="77777777" w:rsidR="00506B98" w:rsidRPr="00561A0E" w:rsidRDefault="003A425C" w:rsidP="00506B98">
            <w:pPr>
              <w:jc w:val="right"/>
              <w:rPr>
                <w:sz w:val="22"/>
                <w:szCs w:val="22"/>
              </w:rPr>
            </w:pPr>
            <w:r w:rsidRPr="00561A0E">
              <w:rPr>
                <w:sz w:val="22"/>
                <w:szCs w:val="22"/>
              </w:rPr>
              <w:t>ongoing</w:t>
            </w:r>
          </w:p>
        </w:tc>
      </w:tr>
      <w:tr w:rsidR="00E2366D" w:rsidRPr="00B17432" w14:paraId="0F81C5BC" w14:textId="77777777" w:rsidTr="0025140D">
        <w:tc>
          <w:tcPr>
            <w:tcW w:w="522" w:type="dxa"/>
          </w:tcPr>
          <w:p w14:paraId="798E98DE" w14:textId="77777777" w:rsidR="00E2366D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</w:p>
        </w:tc>
        <w:tc>
          <w:tcPr>
            <w:tcW w:w="5185" w:type="dxa"/>
          </w:tcPr>
          <w:p w14:paraId="6E8B88B0" w14:textId="77777777" w:rsidR="00E2366D" w:rsidRPr="00B17432" w:rsidRDefault="00E2366D" w:rsidP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ce President,</w:t>
            </w:r>
            <w:r w:rsidR="00582A1F">
              <w:rPr>
                <w:sz w:val="22"/>
                <w:szCs w:val="22"/>
              </w:rPr>
              <w:t xml:space="preserve"> Administrative Services</w:t>
            </w:r>
            <w:r>
              <w:rPr>
                <w:sz w:val="22"/>
                <w:szCs w:val="22"/>
              </w:rPr>
              <w:t xml:space="preserve"> or Designee</w:t>
            </w:r>
          </w:p>
        </w:tc>
        <w:tc>
          <w:tcPr>
            <w:tcW w:w="2928" w:type="dxa"/>
          </w:tcPr>
          <w:p w14:paraId="7A07B481" w14:textId="1F0F6317" w:rsidR="00964244" w:rsidRPr="001F38FE" w:rsidRDefault="008423AF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Shannon Carter</w:t>
            </w:r>
          </w:p>
        </w:tc>
        <w:tc>
          <w:tcPr>
            <w:tcW w:w="1291" w:type="dxa"/>
          </w:tcPr>
          <w:p w14:paraId="14A4C0B6" w14:textId="77777777" w:rsidR="00E2366D" w:rsidRPr="001F38FE" w:rsidRDefault="00E2366D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ongoing</w:t>
            </w:r>
          </w:p>
        </w:tc>
      </w:tr>
      <w:tr w:rsidR="00805A96" w:rsidRPr="00B17432" w14:paraId="0C7FE2B7" w14:textId="77777777" w:rsidTr="0025140D">
        <w:tc>
          <w:tcPr>
            <w:tcW w:w="522" w:type="dxa"/>
          </w:tcPr>
          <w:p w14:paraId="008B78F2" w14:textId="77777777" w:rsidR="00805A96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</w:t>
            </w:r>
          </w:p>
        </w:tc>
        <w:tc>
          <w:tcPr>
            <w:tcW w:w="5185" w:type="dxa"/>
          </w:tcPr>
          <w:p w14:paraId="01AB7F82" w14:textId="77777777" w:rsidR="00805A96" w:rsidRPr="00B17432" w:rsidRDefault="003A425C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Director, Public Affairs</w:t>
            </w:r>
          </w:p>
        </w:tc>
        <w:tc>
          <w:tcPr>
            <w:tcW w:w="2928" w:type="dxa"/>
          </w:tcPr>
          <w:p w14:paraId="2B475C6B" w14:textId="77777777" w:rsidR="00805A96" w:rsidRPr="001F38FE" w:rsidRDefault="00483E87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Jill Dolan</w:t>
            </w:r>
          </w:p>
        </w:tc>
        <w:tc>
          <w:tcPr>
            <w:tcW w:w="1291" w:type="dxa"/>
          </w:tcPr>
          <w:p w14:paraId="6BB15111" w14:textId="77777777" w:rsidR="00805A96" w:rsidRPr="001F38FE" w:rsidRDefault="003A425C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ongoing</w:t>
            </w:r>
          </w:p>
        </w:tc>
      </w:tr>
      <w:tr w:rsidR="00805A96" w:rsidRPr="00B17432" w14:paraId="090243AA" w14:textId="77777777" w:rsidTr="0025140D">
        <w:tc>
          <w:tcPr>
            <w:tcW w:w="522" w:type="dxa"/>
          </w:tcPr>
          <w:p w14:paraId="21294725" w14:textId="77777777" w:rsidR="00805A96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</w:t>
            </w:r>
          </w:p>
        </w:tc>
        <w:tc>
          <w:tcPr>
            <w:tcW w:w="5185" w:type="dxa"/>
          </w:tcPr>
          <w:p w14:paraId="479B26EA" w14:textId="77777777" w:rsidR="00805A96" w:rsidRPr="00B17432" w:rsidRDefault="003A425C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Dean, Student Services or Designee</w:t>
            </w:r>
          </w:p>
        </w:tc>
        <w:tc>
          <w:tcPr>
            <w:tcW w:w="2928" w:type="dxa"/>
          </w:tcPr>
          <w:p w14:paraId="2630BBFF" w14:textId="77777777" w:rsidR="00805A96" w:rsidRPr="001F38FE" w:rsidRDefault="00836EA9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Koji Uesugi</w:t>
            </w:r>
          </w:p>
        </w:tc>
        <w:tc>
          <w:tcPr>
            <w:tcW w:w="1291" w:type="dxa"/>
          </w:tcPr>
          <w:p w14:paraId="36A8E913" w14:textId="77777777" w:rsidR="00805A96" w:rsidRPr="001F38FE" w:rsidRDefault="003A425C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ongoing</w:t>
            </w:r>
          </w:p>
        </w:tc>
      </w:tr>
      <w:tr w:rsidR="00EE744A" w:rsidRPr="00B17432" w14:paraId="1854D069" w14:textId="77777777" w:rsidTr="0025140D">
        <w:tc>
          <w:tcPr>
            <w:tcW w:w="522" w:type="dxa"/>
          </w:tcPr>
          <w:p w14:paraId="36EA885B" w14:textId="77777777" w:rsidR="00EE744A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</w:t>
            </w:r>
          </w:p>
        </w:tc>
        <w:tc>
          <w:tcPr>
            <w:tcW w:w="5185" w:type="dxa"/>
            <w:vMerge w:val="restart"/>
          </w:tcPr>
          <w:p w14:paraId="5E7DDC5B" w14:textId="77777777" w:rsidR="00EE744A" w:rsidRPr="00B17432" w:rsidRDefault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Management (appointed by the Management Steering Committee)</w:t>
            </w:r>
          </w:p>
        </w:tc>
        <w:tc>
          <w:tcPr>
            <w:tcW w:w="2928" w:type="dxa"/>
          </w:tcPr>
          <w:p w14:paraId="1D7B6BF9" w14:textId="5D285E05" w:rsidR="00EE744A" w:rsidRPr="001F38FE" w:rsidRDefault="005122DA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Lesley Johnson</w:t>
            </w:r>
          </w:p>
        </w:tc>
        <w:tc>
          <w:tcPr>
            <w:tcW w:w="1291" w:type="dxa"/>
          </w:tcPr>
          <w:p w14:paraId="030CACFB" w14:textId="3669528A" w:rsidR="00E41BD1" w:rsidRPr="007E79A5" w:rsidRDefault="004404DD" w:rsidP="00B17432">
            <w:pPr>
              <w:jc w:val="right"/>
              <w:rPr>
                <w:sz w:val="22"/>
                <w:szCs w:val="22"/>
              </w:rPr>
            </w:pPr>
            <w:r w:rsidRPr="007E79A5">
              <w:rPr>
                <w:sz w:val="22"/>
                <w:szCs w:val="22"/>
              </w:rPr>
              <w:t>202</w:t>
            </w:r>
            <w:r w:rsidR="0023630F" w:rsidRPr="007E79A5">
              <w:rPr>
                <w:sz w:val="22"/>
                <w:szCs w:val="22"/>
              </w:rPr>
              <w:t>2</w:t>
            </w:r>
            <w:r w:rsidRPr="007E79A5">
              <w:rPr>
                <w:sz w:val="22"/>
                <w:szCs w:val="22"/>
              </w:rPr>
              <w:t>-2</w:t>
            </w:r>
            <w:r w:rsidR="0023630F" w:rsidRPr="007E79A5">
              <w:rPr>
                <w:sz w:val="22"/>
                <w:szCs w:val="22"/>
              </w:rPr>
              <w:t>5</w:t>
            </w:r>
          </w:p>
        </w:tc>
      </w:tr>
      <w:tr w:rsidR="00EE744A" w:rsidRPr="00B17432" w14:paraId="4684C908" w14:textId="77777777" w:rsidTr="0025140D">
        <w:tc>
          <w:tcPr>
            <w:tcW w:w="522" w:type="dxa"/>
          </w:tcPr>
          <w:p w14:paraId="08CBFA9B" w14:textId="77777777" w:rsidR="00EE744A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</w:t>
            </w:r>
          </w:p>
        </w:tc>
        <w:tc>
          <w:tcPr>
            <w:tcW w:w="5185" w:type="dxa"/>
            <w:vMerge/>
          </w:tcPr>
          <w:p w14:paraId="1459C81B" w14:textId="77777777" w:rsidR="00EE744A" w:rsidRPr="00B17432" w:rsidRDefault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535E6556" w14:textId="3C1F1C82" w:rsidR="00EE744A" w:rsidRPr="001F38FE" w:rsidRDefault="005122DA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Patricia Montoya</w:t>
            </w:r>
          </w:p>
        </w:tc>
        <w:tc>
          <w:tcPr>
            <w:tcW w:w="1291" w:type="dxa"/>
          </w:tcPr>
          <w:p w14:paraId="6762708D" w14:textId="3298FB5D" w:rsidR="00CB3588" w:rsidRPr="001F38FE" w:rsidRDefault="00CB3588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2</w:t>
            </w:r>
            <w:r w:rsidR="0023630F">
              <w:rPr>
                <w:sz w:val="22"/>
                <w:szCs w:val="22"/>
              </w:rPr>
              <w:t>1</w:t>
            </w:r>
            <w:r w:rsidR="005B796B" w:rsidRPr="001F38FE">
              <w:rPr>
                <w:sz w:val="22"/>
                <w:szCs w:val="22"/>
              </w:rPr>
              <w:t>-2</w:t>
            </w:r>
            <w:r w:rsidR="0023630F">
              <w:rPr>
                <w:sz w:val="22"/>
                <w:szCs w:val="22"/>
              </w:rPr>
              <w:t>4</w:t>
            </w:r>
          </w:p>
        </w:tc>
      </w:tr>
      <w:tr w:rsidR="00EE744A" w:rsidRPr="00B17432" w14:paraId="76BD0748" w14:textId="77777777" w:rsidTr="0025140D">
        <w:tc>
          <w:tcPr>
            <w:tcW w:w="522" w:type="dxa"/>
          </w:tcPr>
          <w:p w14:paraId="6F2122C0" w14:textId="77777777" w:rsidR="00EE744A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</w:t>
            </w:r>
          </w:p>
        </w:tc>
        <w:tc>
          <w:tcPr>
            <w:tcW w:w="5185" w:type="dxa"/>
            <w:vMerge/>
          </w:tcPr>
          <w:p w14:paraId="653F20B3" w14:textId="77777777" w:rsidR="00EE744A" w:rsidRPr="00B17432" w:rsidRDefault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41D66418" w14:textId="77777777" w:rsidR="00EE744A" w:rsidRPr="001F38FE" w:rsidRDefault="00D70F22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Vacant</w:t>
            </w:r>
          </w:p>
        </w:tc>
        <w:tc>
          <w:tcPr>
            <w:tcW w:w="1291" w:type="dxa"/>
          </w:tcPr>
          <w:p w14:paraId="58CACA3A" w14:textId="1B1C92A7" w:rsidR="003074FF" w:rsidRPr="001F38FE" w:rsidRDefault="003074FF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21-24</w:t>
            </w:r>
          </w:p>
        </w:tc>
      </w:tr>
      <w:tr w:rsidR="00EE744A" w:rsidRPr="00B17432" w14:paraId="2C2A13D6" w14:textId="77777777" w:rsidTr="0025140D">
        <w:tc>
          <w:tcPr>
            <w:tcW w:w="522" w:type="dxa"/>
          </w:tcPr>
          <w:p w14:paraId="4CCD4ACB" w14:textId="77777777" w:rsidR="00EE744A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</w:t>
            </w:r>
          </w:p>
        </w:tc>
        <w:tc>
          <w:tcPr>
            <w:tcW w:w="5185" w:type="dxa"/>
            <w:vMerge w:val="restart"/>
          </w:tcPr>
          <w:p w14:paraId="7ABB2E7A" w14:textId="77777777" w:rsidR="00EE744A" w:rsidRPr="00B17432" w:rsidRDefault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Faculty (appointed by the Academic Senate)</w:t>
            </w:r>
          </w:p>
        </w:tc>
        <w:tc>
          <w:tcPr>
            <w:tcW w:w="2928" w:type="dxa"/>
          </w:tcPr>
          <w:p w14:paraId="79F2EB43" w14:textId="3E5ACE3C" w:rsidR="002E56CC" w:rsidRPr="001F38FE" w:rsidRDefault="002E56CC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Melissa Cunningham</w:t>
            </w:r>
          </w:p>
        </w:tc>
        <w:tc>
          <w:tcPr>
            <w:tcW w:w="1291" w:type="dxa"/>
          </w:tcPr>
          <w:p w14:paraId="4AD6C400" w14:textId="266C6DFF" w:rsidR="004404DD" w:rsidRPr="007E79A5" w:rsidRDefault="006B67C3" w:rsidP="00AD2FA0">
            <w:pPr>
              <w:jc w:val="right"/>
              <w:rPr>
                <w:sz w:val="22"/>
                <w:szCs w:val="22"/>
              </w:rPr>
            </w:pPr>
            <w:r w:rsidRPr="007E79A5">
              <w:rPr>
                <w:sz w:val="22"/>
                <w:szCs w:val="22"/>
              </w:rPr>
              <w:t>2023-26</w:t>
            </w:r>
          </w:p>
        </w:tc>
      </w:tr>
      <w:tr w:rsidR="00EE744A" w:rsidRPr="00EF5561" w14:paraId="418B9190" w14:textId="77777777" w:rsidTr="0025140D">
        <w:tc>
          <w:tcPr>
            <w:tcW w:w="522" w:type="dxa"/>
          </w:tcPr>
          <w:p w14:paraId="6547B86E" w14:textId="77777777" w:rsidR="00EE744A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</w:t>
            </w:r>
          </w:p>
        </w:tc>
        <w:tc>
          <w:tcPr>
            <w:tcW w:w="5185" w:type="dxa"/>
            <w:vMerge/>
          </w:tcPr>
          <w:p w14:paraId="0B7B3CF0" w14:textId="77777777" w:rsidR="00EE744A" w:rsidRPr="00B17432" w:rsidRDefault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11DD8906" w14:textId="09ADA678" w:rsidR="006B67C3" w:rsidRPr="007E79A5" w:rsidRDefault="00CA3ADC" w:rsidP="00880C30">
            <w:pPr>
              <w:jc w:val="right"/>
              <w:rPr>
                <w:sz w:val="22"/>
                <w:szCs w:val="22"/>
              </w:rPr>
            </w:pPr>
            <w:r w:rsidRPr="007E79A5">
              <w:rPr>
                <w:sz w:val="22"/>
                <w:szCs w:val="22"/>
              </w:rPr>
              <w:t>Lani Ruh</w:t>
            </w:r>
          </w:p>
        </w:tc>
        <w:tc>
          <w:tcPr>
            <w:tcW w:w="1291" w:type="dxa"/>
          </w:tcPr>
          <w:p w14:paraId="7ADE69BE" w14:textId="44005CA7" w:rsidR="00CA3ADC" w:rsidRPr="007E79A5" w:rsidRDefault="00CA3ADC" w:rsidP="00506B98">
            <w:pPr>
              <w:jc w:val="right"/>
              <w:rPr>
                <w:sz w:val="22"/>
                <w:szCs w:val="22"/>
              </w:rPr>
            </w:pPr>
            <w:r w:rsidRPr="007E79A5">
              <w:rPr>
                <w:sz w:val="22"/>
                <w:szCs w:val="22"/>
              </w:rPr>
              <w:t>2023-26</w:t>
            </w:r>
          </w:p>
        </w:tc>
      </w:tr>
      <w:tr w:rsidR="00805A96" w:rsidRPr="00EF5561" w14:paraId="1AFB8C41" w14:textId="77777777" w:rsidTr="0025140D">
        <w:tc>
          <w:tcPr>
            <w:tcW w:w="522" w:type="dxa"/>
          </w:tcPr>
          <w:p w14:paraId="225C1EC0" w14:textId="77777777" w:rsidR="00805A96" w:rsidRPr="00B17432" w:rsidRDefault="00E23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</w:t>
            </w:r>
          </w:p>
        </w:tc>
        <w:tc>
          <w:tcPr>
            <w:tcW w:w="5185" w:type="dxa"/>
          </w:tcPr>
          <w:p w14:paraId="431472A2" w14:textId="77777777" w:rsidR="00805A96" w:rsidRPr="00B17432" w:rsidRDefault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Faculty (appointed by the Faculty Association)</w:t>
            </w:r>
          </w:p>
        </w:tc>
        <w:tc>
          <w:tcPr>
            <w:tcW w:w="2928" w:type="dxa"/>
          </w:tcPr>
          <w:p w14:paraId="027E8440" w14:textId="1CD931C5" w:rsidR="00805A96" w:rsidRPr="001F38FE" w:rsidRDefault="00316BA6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Kristina Allende</w:t>
            </w:r>
          </w:p>
        </w:tc>
        <w:tc>
          <w:tcPr>
            <w:tcW w:w="1291" w:type="dxa"/>
          </w:tcPr>
          <w:p w14:paraId="4AA44518" w14:textId="5124C2F3" w:rsidR="00AD2FA0" w:rsidRPr="001F38FE" w:rsidRDefault="00AD2FA0" w:rsidP="00506B98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21-24</w:t>
            </w:r>
          </w:p>
        </w:tc>
      </w:tr>
      <w:tr w:rsidR="00EE744A" w:rsidRPr="00EF5561" w14:paraId="083C5BD3" w14:textId="77777777" w:rsidTr="0025140D">
        <w:tc>
          <w:tcPr>
            <w:tcW w:w="522" w:type="dxa"/>
          </w:tcPr>
          <w:p w14:paraId="3F405E9F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.</w:t>
            </w:r>
          </w:p>
        </w:tc>
        <w:tc>
          <w:tcPr>
            <w:tcW w:w="5185" w:type="dxa"/>
            <w:vMerge w:val="restart"/>
          </w:tcPr>
          <w:p w14:paraId="237ADEC4" w14:textId="77777777" w:rsidR="00EE744A" w:rsidRPr="00B17432" w:rsidRDefault="00EE744A" w:rsidP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Classified (appointed by CSEA 262, one from the Police and Campus Safety Department)</w:t>
            </w:r>
          </w:p>
        </w:tc>
        <w:tc>
          <w:tcPr>
            <w:tcW w:w="2928" w:type="dxa"/>
          </w:tcPr>
          <w:p w14:paraId="3BC0D959" w14:textId="77777777" w:rsidR="00EE744A" w:rsidRPr="001F38FE" w:rsidRDefault="00FC16E4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Scott Neighbor</w:t>
            </w:r>
          </w:p>
        </w:tc>
        <w:tc>
          <w:tcPr>
            <w:tcW w:w="1291" w:type="dxa"/>
          </w:tcPr>
          <w:p w14:paraId="705F047E" w14:textId="43CE23E8" w:rsidR="008A2284" w:rsidRPr="007E79A5" w:rsidRDefault="008A2284" w:rsidP="00EE744A">
            <w:pPr>
              <w:jc w:val="right"/>
              <w:rPr>
                <w:sz w:val="22"/>
                <w:szCs w:val="22"/>
              </w:rPr>
            </w:pPr>
            <w:r w:rsidRPr="007E79A5">
              <w:rPr>
                <w:sz w:val="22"/>
                <w:szCs w:val="22"/>
              </w:rPr>
              <w:t>2023-26</w:t>
            </w:r>
          </w:p>
        </w:tc>
      </w:tr>
      <w:tr w:rsidR="00EE744A" w:rsidRPr="00EF5561" w14:paraId="4C133F64" w14:textId="77777777" w:rsidTr="0025140D">
        <w:tc>
          <w:tcPr>
            <w:tcW w:w="522" w:type="dxa"/>
          </w:tcPr>
          <w:p w14:paraId="0E9B5F7C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</w:t>
            </w:r>
          </w:p>
        </w:tc>
        <w:tc>
          <w:tcPr>
            <w:tcW w:w="5185" w:type="dxa"/>
            <w:vMerge/>
          </w:tcPr>
          <w:p w14:paraId="79AAC381" w14:textId="77777777" w:rsidR="00EE744A" w:rsidRPr="00B17432" w:rsidRDefault="00EE744A" w:rsidP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271B1331" w14:textId="77777777" w:rsidR="00EE744A" w:rsidRPr="001F38FE" w:rsidRDefault="00483E87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Marlene Espina</w:t>
            </w:r>
          </w:p>
        </w:tc>
        <w:tc>
          <w:tcPr>
            <w:tcW w:w="1291" w:type="dxa"/>
          </w:tcPr>
          <w:p w14:paraId="54BC04DC" w14:textId="31675F94" w:rsidR="00917516" w:rsidRPr="001F38FE" w:rsidRDefault="00917516" w:rsidP="00EE744A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21-24</w:t>
            </w:r>
          </w:p>
        </w:tc>
      </w:tr>
      <w:tr w:rsidR="00EE744A" w:rsidRPr="00EF5561" w14:paraId="06D43AE8" w14:textId="77777777" w:rsidTr="0025140D">
        <w:tc>
          <w:tcPr>
            <w:tcW w:w="522" w:type="dxa"/>
          </w:tcPr>
          <w:p w14:paraId="1973C682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.</w:t>
            </w:r>
          </w:p>
        </w:tc>
        <w:tc>
          <w:tcPr>
            <w:tcW w:w="5185" w:type="dxa"/>
          </w:tcPr>
          <w:p w14:paraId="09932147" w14:textId="77777777" w:rsidR="00EE744A" w:rsidRPr="00B17432" w:rsidRDefault="00EE744A" w:rsidP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Classified (appointed by CSEA 651)</w:t>
            </w:r>
          </w:p>
        </w:tc>
        <w:tc>
          <w:tcPr>
            <w:tcW w:w="2928" w:type="dxa"/>
          </w:tcPr>
          <w:p w14:paraId="6C704F2C" w14:textId="77777777" w:rsidR="00EE744A" w:rsidRPr="001F38FE" w:rsidRDefault="00D70F22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Vacant</w:t>
            </w:r>
          </w:p>
        </w:tc>
        <w:tc>
          <w:tcPr>
            <w:tcW w:w="1291" w:type="dxa"/>
          </w:tcPr>
          <w:p w14:paraId="560487A2" w14:textId="7771A0C0" w:rsidR="00C75EC0" w:rsidRPr="001F38FE" w:rsidRDefault="00C75EC0" w:rsidP="00EE744A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19-2</w:t>
            </w:r>
            <w:r w:rsidR="003074FF" w:rsidRPr="001F38FE">
              <w:rPr>
                <w:sz w:val="22"/>
                <w:szCs w:val="22"/>
              </w:rPr>
              <w:t>2</w:t>
            </w:r>
          </w:p>
        </w:tc>
      </w:tr>
      <w:tr w:rsidR="00EE744A" w:rsidRPr="00EF5561" w14:paraId="0C4371E1" w14:textId="77777777" w:rsidTr="0025140D">
        <w:tc>
          <w:tcPr>
            <w:tcW w:w="522" w:type="dxa"/>
          </w:tcPr>
          <w:p w14:paraId="16E47CB9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.</w:t>
            </w:r>
          </w:p>
        </w:tc>
        <w:tc>
          <w:tcPr>
            <w:tcW w:w="5185" w:type="dxa"/>
          </w:tcPr>
          <w:p w14:paraId="56917FA6" w14:textId="77777777" w:rsidR="00EE744A" w:rsidRPr="00B17432" w:rsidRDefault="00EE744A" w:rsidP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Confidential (appointed by the Confidentials)</w:t>
            </w:r>
          </w:p>
        </w:tc>
        <w:tc>
          <w:tcPr>
            <w:tcW w:w="2928" w:type="dxa"/>
          </w:tcPr>
          <w:p w14:paraId="26DAF738" w14:textId="51C08785" w:rsidR="00AD2FA0" w:rsidRPr="001F38FE" w:rsidRDefault="00AD2FA0" w:rsidP="00880C30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Brigitte Hebert</w:t>
            </w:r>
          </w:p>
        </w:tc>
        <w:tc>
          <w:tcPr>
            <w:tcW w:w="1291" w:type="dxa"/>
          </w:tcPr>
          <w:p w14:paraId="394AF91C" w14:textId="67FD827E" w:rsidR="00AD2FA0" w:rsidRPr="001F38FE" w:rsidRDefault="00AD2FA0" w:rsidP="004E1846">
            <w:pPr>
              <w:jc w:val="right"/>
              <w:rPr>
                <w:sz w:val="22"/>
                <w:szCs w:val="22"/>
              </w:rPr>
            </w:pPr>
            <w:r w:rsidRPr="001F38FE">
              <w:rPr>
                <w:sz w:val="22"/>
                <w:szCs w:val="22"/>
              </w:rPr>
              <w:t>2021-24</w:t>
            </w:r>
          </w:p>
        </w:tc>
      </w:tr>
      <w:tr w:rsidR="00EE744A" w:rsidRPr="00EF5561" w14:paraId="1CF1CDAF" w14:textId="77777777" w:rsidTr="0025140D">
        <w:tc>
          <w:tcPr>
            <w:tcW w:w="522" w:type="dxa"/>
          </w:tcPr>
          <w:p w14:paraId="12747BE3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5.</w:t>
            </w:r>
          </w:p>
        </w:tc>
        <w:tc>
          <w:tcPr>
            <w:tcW w:w="5185" w:type="dxa"/>
          </w:tcPr>
          <w:p w14:paraId="19C18151" w14:textId="77777777" w:rsidR="00EE744A" w:rsidRPr="00B17432" w:rsidRDefault="00EE744A" w:rsidP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Behavior and Wellness Team (appointed by the Dean, ACCESS)</w:t>
            </w:r>
          </w:p>
        </w:tc>
        <w:tc>
          <w:tcPr>
            <w:tcW w:w="2928" w:type="dxa"/>
          </w:tcPr>
          <w:p w14:paraId="2F8ACFB4" w14:textId="53170E83" w:rsidR="00AC7139" w:rsidRPr="00FD7EBF" w:rsidRDefault="00AC7139" w:rsidP="00880C30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Jamie Solis</w:t>
            </w:r>
          </w:p>
        </w:tc>
        <w:tc>
          <w:tcPr>
            <w:tcW w:w="1291" w:type="dxa"/>
          </w:tcPr>
          <w:p w14:paraId="7B4EE69B" w14:textId="3CFD9209" w:rsidR="006B2D0E" w:rsidRPr="00FD7EBF" w:rsidRDefault="00B36471" w:rsidP="00B36471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2023-26</w:t>
            </w:r>
          </w:p>
        </w:tc>
      </w:tr>
      <w:tr w:rsidR="00EE744A" w:rsidRPr="00EF5561" w14:paraId="1D474197" w14:textId="77777777" w:rsidTr="0025140D">
        <w:tc>
          <w:tcPr>
            <w:tcW w:w="522" w:type="dxa"/>
          </w:tcPr>
          <w:p w14:paraId="036C7258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.</w:t>
            </w:r>
          </w:p>
        </w:tc>
        <w:tc>
          <w:tcPr>
            <w:tcW w:w="5185" w:type="dxa"/>
            <w:vMerge w:val="restart"/>
          </w:tcPr>
          <w:p w14:paraId="726B3D2F" w14:textId="77777777" w:rsidR="00EE744A" w:rsidRPr="00B17432" w:rsidRDefault="00EE744A" w:rsidP="00EE744A">
            <w:pPr>
              <w:rPr>
                <w:sz w:val="22"/>
                <w:szCs w:val="22"/>
              </w:rPr>
            </w:pPr>
            <w:r w:rsidRPr="00B17432">
              <w:rPr>
                <w:sz w:val="22"/>
                <w:szCs w:val="22"/>
              </w:rPr>
              <w:t>Student</w:t>
            </w:r>
            <w:r w:rsidR="00B17432">
              <w:rPr>
                <w:sz w:val="22"/>
                <w:szCs w:val="22"/>
              </w:rPr>
              <w:t>s</w:t>
            </w:r>
            <w:r w:rsidRPr="00B17432">
              <w:rPr>
                <w:sz w:val="22"/>
                <w:szCs w:val="22"/>
              </w:rPr>
              <w:t xml:space="preserve"> (appointed by the Associated Students)</w:t>
            </w:r>
          </w:p>
        </w:tc>
        <w:tc>
          <w:tcPr>
            <w:tcW w:w="2928" w:type="dxa"/>
          </w:tcPr>
          <w:p w14:paraId="17171C27" w14:textId="02BE665F" w:rsidR="00841BE8" w:rsidRPr="00FD7EBF" w:rsidRDefault="00E45F07" w:rsidP="00880C30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Tash Buie</w:t>
            </w:r>
          </w:p>
        </w:tc>
        <w:tc>
          <w:tcPr>
            <w:tcW w:w="1291" w:type="dxa"/>
          </w:tcPr>
          <w:p w14:paraId="480FB2B2" w14:textId="20D3EE85" w:rsidR="00E45F07" w:rsidRPr="00FD7EBF" w:rsidRDefault="00E45F07" w:rsidP="0025140D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2023</w:t>
            </w:r>
            <w:r w:rsidR="00FE0860" w:rsidRPr="00FD7EBF">
              <w:rPr>
                <w:sz w:val="22"/>
                <w:szCs w:val="22"/>
              </w:rPr>
              <w:t>-24</w:t>
            </w:r>
          </w:p>
        </w:tc>
      </w:tr>
      <w:tr w:rsidR="00EE744A" w:rsidRPr="00EF5561" w14:paraId="7CB29800" w14:textId="77777777" w:rsidTr="0025140D">
        <w:tc>
          <w:tcPr>
            <w:tcW w:w="522" w:type="dxa"/>
          </w:tcPr>
          <w:p w14:paraId="51ABF90C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.</w:t>
            </w:r>
          </w:p>
        </w:tc>
        <w:tc>
          <w:tcPr>
            <w:tcW w:w="5185" w:type="dxa"/>
            <w:vMerge/>
          </w:tcPr>
          <w:p w14:paraId="4D7E2E3B" w14:textId="77777777" w:rsidR="00EE744A" w:rsidRPr="00B17432" w:rsidRDefault="00EE744A" w:rsidP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7BD69F24" w14:textId="41BC86A8" w:rsidR="00841BE8" w:rsidRPr="00FD7EBF" w:rsidRDefault="00FE0860" w:rsidP="00880C30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Dani Silva</w:t>
            </w:r>
          </w:p>
        </w:tc>
        <w:tc>
          <w:tcPr>
            <w:tcW w:w="1291" w:type="dxa"/>
          </w:tcPr>
          <w:p w14:paraId="73A42F2C" w14:textId="02EB77F1" w:rsidR="00FE0860" w:rsidRPr="00FD7EBF" w:rsidRDefault="00FE0860" w:rsidP="00EE744A">
            <w:pPr>
              <w:jc w:val="right"/>
              <w:rPr>
                <w:strike/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2023-24</w:t>
            </w:r>
          </w:p>
        </w:tc>
      </w:tr>
      <w:tr w:rsidR="00EE744A" w:rsidRPr="00EF5561" w14:paraId="6E93B2AA" w14:textId="77777777" w:rsidTr="0025140D">
        <w:tc>
          <w:tcPr>
            <w:tcW w:w="522" w:type="dxa"/>
          </w:tcPr>
          <w:p w14:paraId="6A7E434A" w14:textId="77777777" w:rsidR="00EE744A" w:rsidRPr="00B17432" w:rsidRDefault="00E2366D" w:rsidP="00EE74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.</w:t>
            </w:r>
          </w:p>
        </w:tc>
        <w:tc>
          <w:tcPr>
            <w:tcW w:w="5185" w:type="dxa"/>
            <w:vMerge/>
          </w:tcPr>
          <w:p w14:paraId="08E86180" w14:textId="77777777" w:rsidR="00EE744A" w:rsidRPr="00B17432" w:rsidRDefault="00EE744A" w:rsidP="00EE744A">
            <w:pPr>
              <w:rPr>
                <w:sz w:val="22"/>
                <w:szCs w:val="22"/>
              </w:rPr>
            </w:pPr>
          </w:p>
        </w:tc>
        <w:tc>
          <w:tcPr>
            <w:tcW w:w="2928" w:type="dxa"/>
          </w:tcPr>
          <w:p w14:paraId="1FCDBC85" w14:textId="4C4756FC" w:rsidR="00841BE8" w:rsidRPr="00FD7EBF" w:rsidRDefault="00FB1739" w:rsidP="00880C30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Ethan Wang</w:t>
            </w:r>
          </w:p>
        </w:tc>
        <w:tc>
          <w:tcPr>
            <w:tcW w:w="1291" w:type="dxa"/>
          </w:tcPr>
          <w:p w14:paraId="32C5EFF7" w14:textId="492535F5" w:rsidR="00FB1739" w:rsidRPr="00FD7EBF" w:rsidRDefault="00FB1739" w:rsidP="00EE744A">
            <w:pPr>
              <w:jc w:val="right"/>
              <w:rPr>
                <w:sz w:val="22"/>
                <w:szCs w:val="22"/>
              </w:rPr>
            </w:pPr>
            <w:r w:rsidRPr="00FD7EBF">
              <w:rPr>
                <w:sz w:val="22"/>
                <w:szCs w:val="22"/>
              </w:rPr>
              <w:t>2023-2</w:t>
            </w:r>
            <w:r w:rsidR="00A11FE7" w:rsidRPr="00FD7EBF">
              <w:rPr>
                <w:sz w:val="22"/>
                <w:szCs w:val="22"/>
              </w:rPr>
              <w:t>4</w:t>
            </w:r>
          </w:p>
        </w:tc>
      </w:tr>
      <w:tr w:rsidR="005866F8" w:rsidRPr="00EF5561" w14:paraId="22302EF5" w14:textId="77777777" w:rsidTr="0025140D">
        <w:tc>
          <w:tcPr>
            <w:tcW w:w="522" w:type="dxa"/>
          </w:tcPr>
          <w:p w14:paraId="3F185D8F" w14:textId="304360FF" w:rsidR="005866F8" w:rsidRPr="00CD47C6" w:rsidRDefault="005866F8" w:rsidP="00EE744A">
            <w:pPr>
              <w:rPr>
                <w:sz w:val="22"/>
                <w:szCs w:val="22"/>
              </w:rPr>
            </w:pPr>
            <w:r w:rsidRPr="00CD47C6">
              <w:rPr>
                <w:sz w:val="22"/>
                <w:szCs w:val="22"/>
              </w:rPr>
              <w:t>19.</w:t>
            </w:r>
          </w:p>
        </w:tc>
        <w:tc>
          <w:tcPr>
            <w:tcW w:w="5185" w:type="dxa"/>
          </w:tcPr>
          <w:p w14:paraId="24C9FECF" w14:textId="4F39B1F8" w:rsidR="005866F8" w:rsidRPr="00CD47C6" w:rsidRDefault="005866F8" w:rsidP="00EE744A">
            <w:pPr>
              <w:rPr>
                <w:sz w:val="22"/>
                <w:szCs w:val="22"/>
              </w:rPr>
            </w:pPr>
            <w:r w:rsidRPr="00CD47C6">
              <w:rPr>
                <w:sz w:val="22"/>
                <w:szCs w:val="22"/>
              </w:rPr>
              <w:t>Emergency and Environmental Manager</w:t>
            </w:r>
          </w:p>
        </w:tc>
        <w:tc>
          <w:tcPr>
            <w:tcW w:w="2928" w:type="dxa"/>
          </w:tcPr>
          <w:p w14:paraId="74410617" w14:textId="565E0072" w:rsidR="005866F8" w:rsidRPr="00EF5561" w:rsidRDefault="005866F8" w:rsidP="00880C30">
            <w:pPr>
              <w:jc w:val="right"/>
              <w:rPr>
                <w:sz w:val="22"/>
                <w:szCs w:val="22"/>
              </w:rPr>
            </w:pPr>
            <w:r w:rsidRPr="00EF5561">
              <w:rPr>
                <w:sz w:val="22"/>
                <w:szCs w:val="22"/>
              </w:rPr>
              <w:t>Sayeed Wadud</w:t>
            </w:r>
          </w:p>
        </w:tc>
        <w:tc>
          <w:tcPr>
            <w:tcW w:w="1291" w:type="dxa"/>
          </w:tcPr>
          <w:p w14:paraId="7D9397B6" w14:textId="2FBB6A77" w:rsidR="005866F8" w:rsidRPr="00EF5561" w:rsidRDefault="005866F8" w:rsidP="00EE744A">
            <w:pPr>
              <w:jc w:val="right"/>
              <w:rPr>
                <w:sz w:val="22"/>
                <w:szCs w:val="22"/>
              </w:rPr>
            </w:pPr>
            <w:r w:rsidRPr="00EF5561">
              <w:rPr>
                <w:sz w:val="22"/>
                <w:szCs w:val="22"/>
              </w:rPr>
              <w:t>ongoing</w:t>
            </w:r>
          </w:p>
        </w:tc>
      </w:tr>
    </w:tbl>
    <w:p w14:paraId="1DB643DF" w14:textId="77777777" w:rsidR="00FC16E4" w:rsidRDefault="00FC16E4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74569601" w14:textId="77777777" w:rsidR="00B57FA9" w:rsidRPr="00B17432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B17432">
        <w:rPr>
          <w:rFonts w:cs="Arial"/>
          <w:spacing w:val="-3"/>
          <w:sz w:val="22"/>
          <w:szCs w:val="22"/>
        </w:rPr>
        <w:t>Membership Meeting Times:</w:t>
      </w:r>
    </w:p>
    <w:p w14:paraId="38C595F5" w14:textId="77777777" w:rsidR="00B57FA9" w:rsidRPr="00B17432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16"/>
        <w:gridCol w:w="1527"/>
        <w:gridCol w:w="2744"/>
        <w:gridCol w:w="1909"/>
        <w:gridCol w:w="1753"/>
      </w:tblGrid>
      <w:tr w:rsidR="00506B98" w:rsidRPr="00B17432" w14:paraId="05A2F62E" w14:textId="77777777" w:rsidTr="00CD47C6">
        <w:tc>
          <w:tcPr>
            <w:tcW w:w="97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0F169992" w14:textId="77777777" w:rsidR="00B57FA9" w:rsidRPr="00B17432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17432">
              <w:rPr>
                <w:rFonts w:cs="Arial"/>
                <w:sz w:val="22"/>
                <w:szCs w:val="22"/>
              </w:rPr>
              <w:t>COMMITTEE TYPE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10E270A" w14:textId="77777777" w:rsidR="00B57FA9" w:rsidRPr="00B17432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17432">
              <w:rPr>
                <w:rFonts w:cs="Arial"/>
                <w:sz w:val="22"/>
                <w:szCs w:val="22"/>
              </w:rPr>
              <w:t>CHAIR</w:t>
            </w:r>
          </w:p>
        </w:tc>
        <w:tc>
          <w:tcPr>
            <w:tcW w:w="139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46FCA2E5" w14:textId="77777777" w:rsidR="00B57FA9" w:rsidRPr="00B17432" w:rsidRDefault="00B57FA9" w:rsidP="00B57FA9">
            <w:pPr>
              <w:keepNext/>
              <w:jc w:val="center"/>
              <w:outlineLvl w:val="1"/>
              <w:rPr>
                <w:rFonts w:cs="Arial"/>
                <w:sz w:val="22"/>
                <w:szCs w:val="22"/>
              </w:rPr>
            </w:pPr>
            <w:r w:rsidRPr="00B17432">
              <w:rPr>
                <w:rFonts w:cs="Arial"/>
                <w:sz w:val="22"/>
                <w:szCs w:val="22"/>
              </w:rPr>
              <w:t>MEETING SCHEDULE</w:t>
            </w:r>
          </w:p>
        </w:tc>
        <w:tc>
          <w:tcPr>
            <w:tcW w:w="969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501F332" w14:textId="77777777" w:rsidR="00B57FA9" w:rsidRPr="00B17432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17432">
              <w:rPr>
                <w:rFonts w:cs="Arial"/>
                <w:sz w:val="22"/>
                <w:szCs w:val="22"/>
              </w:rPr>
              <w:t>LOCATION</w:t>
            </w:r>
          </w:p>
        </w:tc>
        <w:tc>
          <w:tcPr>
            <w:tcW w:w="890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16DBB45C" w14:textId="77777777" w:rsidR="00B57FA9" w:rsidRPr="00B17432" w:rsidRDefault="00B57FA9" w:rsidP="00B57FA9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 w:rsidRPr="00B17432">
              <w:rPr>
                <w:rFonts w:cs="Arial"/>
                <w:sz w:val="22"/>
                <w:szCs w:val="22"/>
              </w:rPr>
              <w:t>TIME</w:t>
            </w:r>
          </w:p>
        </w:tc>
      </w:tr>
      <w:tr w:rsidR="00506B98" w:rsidRPr="00B17432" w14:paraId="39F918F6" w14:textId="77777777" w:rsidTr="00CD47C6">
        <w:tc>
          <w:tcPr>
            <w:tcW w:w="973" w:type="pct"/>
            <w:shd w:val="clear" w:color="auto" w:fill="auto"/>
          </w:tcPr>
          <w:p w14:paraId="57CB047F" w14:textId="77777777" w:rsidR="00B57FA9" w:rsidRPr="00B17432" w:rsidRDefault="00C225F1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Operational</w:t>
            </w:r>
          </w:p>
        </w:tc>
        <w:tc>
          <w:tcPr>
            <w:tcW w:w="775" w:type="pct"/>
            <w:shd w:val="clear" w:color="auto" w:fill="auto"/>
          </w:tcPr>
          <w:p w14:paraId="22786869" w14:textId="77777777" w:rsidR="00B57FA9" w:rsidRPr="00B17432" w:rsidRDefault="00DE0389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  <w:highlight w:val="yellow"/>
              </w:rPr>
            </w:pPr>
            <w:r w:rsidRPr="00740236">
              <w:rPr>
                <w:rFonts w:cs="Arial"/>
                <w:sz w:val="22"/>
                <w:szCs w:val="22"/>
              </w:rPr>
              <w:t>Michael Williams</w:t>
            </w:r>
          </w:p>
        </w:tc>
        <w:tc>
          <w:tcPr>
            <w:tcW w:w="1393" w:type="pct"/>
            <w:shd w:val="clear" w:color="auto" w:fill="auto"/>
          </w:tcPr>
          <w:p w14:paraId="004A49AF" w14:textId="37538B0A" w:rsidR="00B57FA9" w:rsidRPr="00B17432" w:rsidRDefault="00DE0389" w:rsidP="0023103B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The </w:t>
            </w:r>
            <w:r w:rsidR="0023103B">
              <w:rPr>
                <w:rFonts w:cs="Arial"/>
                <w:sz w:val="22"/>
                <w:szCs w:val="22"/>
              </w:rPr>
              <w:t>second Monday</w:t>
            </w:r>
            <w:r>
              <w:rPr>
                <w:rFonts w:cs="Arial"/>
                <w:sz w:val="22"/>
                <w:szCs w:val="22"/>
              </w:rPr>
              <w:t xml:space="preserve"> of each month</w:t>
            </w:r>
          </w:p>
        </w:tc>
        <w:tc>
          <w:tcPr>
            <w:tcW w:w="969" w:type="pct"/>
            <w:shd w:val="clear" w:color="auto" w:fill="auto"/>
          </w:tcPr>
          <w:p w14:paraId="3CF96144" w14:textId="4C7BAD2E" w:rsidR="00B57FA9" w:rsidRPr="00B17432" w:rsidRDefault="00CD47C6" w:rsidP="004555F8">
            <w:pPr>
              <w:spacing w:before="40" w:after="4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Building 23-1145</w:t>
            </w:r>
          </w:p>
        </w:tc>
        <w:tc>
          <w:tcPr>
            <w:tcW w:w="890" w:type="pct"/>
            <w:shd w:val="clear" w:color="auto" w:fill="auto"/>
          </w:tcPr>
          <w:p w14:paraId="46154B5D" w14:textId="7CB9C3AC" w:rsidR="00B57FA9" w:rsidRPr="00B17432" w:rsidRDefault="00CD47C6" w:rsidP="00CD47C6">
            <w:pPr>
              <w:spacing w:before="40" w:after="4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2:00–3:00 p.m.</w:t>
            </w:r>
          </w:p>
        </w:tc>
      </w:tr>
    </w:tbl>
    <w:p w14:paraId="243F579B" w14:textId="77777777" w:rsidR="00B57FA9" w:rsidRPr="00B17432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0F136AD0" w14:textId="193B4E63" w:rsidR="00B57FA9" w:rsidRPr="00C776B8" w:rsidRDefault="00B57FA9" w:rsidP="00B57FA9">
      <w:pPr>
        <w:tabs>
          <w:tab w:val="right" w:pos="9900"/>
        </w:tabs>
        <w:ind w:right="-54"/>
        <w:jc w:val="both"/>
        <w:rPr>
          <w:rFonts w:cs="Arial"/>
          <w:b/>
          <w:spacing w:val="-3"/>
          <w:sz w:val="22"/>
          <w:szCs w:val="22"/>
          <w:u w:val="single"/>
        </w:rPr>
      </w:pPr>
      <w:r w:rsidRPr="00B17432">
        <w:rPr>
          <w:rFonts w:cs="Arial"/>
          <w:spacing w:val="-3"/>
          <w:sz w:val="22"/>
          <w:szCs w:val="22"/>
        </w:rPr>
        <w:t>Person Responsible to Maintain Committee Website:</w:t>
      </w:r>
      <w:r w:rsidR="005814DF">
        <w:rPr>
          <w:rFonts w:cs="Arial"/>
          <w:spacing w:val="-3"/>
          <w:sz w:val="22"/>
          <w:szCs w:val="22"/>
        </w:rPr>
        <w:t xml:space="preserve">  </w:t>
      </w:r>
      <w:r w:rsidR="005814DF">
        <w:rPr>
          <w:rFonts w:cs="Arial"/>
          <w:spacing w:val="-3"/>
          <w:sz w:val="22"/>
          <w:szCs w:val="22"/>
        </w:rPr>
        <w:tab/>
      </w:r>
      <w:r w:rsidR="00740236" w:rsidRPr="005814DF">
        <w:rPr>
          <w:rFonts w:cs="Arial"/>
          <w:spacing w:val="-3"/>
          <w:sz w:val="22"/>
          <w:szCs w:val="22"/>
        </w:rPr>
        <w:t>Stephanie Bolechowski</w:t>
      </w:r>
    </w:p>
    <w:p w14:paraId="76F56169" w14:textId="77777777" w:rsidR="00B57FA9" w:rsidRPr="00B17432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</w:p>
    <w:p w14:paraId="3EA6EDA9" w14:textId="38F05DC9" w:rsidR="00B57FA9" w:rsidRDefault="00B57FA9" w:rsidP="00B57FA9">
      <w:pPr>
        <w:tabs>
          <w:tab w:val="right" w:pos="9900"/>
        </w:tabs>
        <w:ind w:right="-54"/>
        <w:jc w:val="both"/>
        <w:rPr>
          <w:rFonts w:cs="Arial"/>
          <w:spacing w:val="-3"/>
          <w:sz w:val="22"/>
          <w:szCs w:val="22"/>
        </w:rPr>
      </w:pPr>
      <w:r w:rsidRPr="00B17432">
        <w:rPr>
          <w:rFonts w:cs="Arial"/>
          <w:spacing w:val="-3"/>
          <w:sz w:val="22"/>
          <w:szCs w:val="22"/>
        </w:rPr>
        <w:t>College Website Link and Last Time Website Was Updated:</w:t>
      </w:r>
      <w:r w:rsidR="00C03500" w:rsidRPr="00C03500">
        <w:rPr>
          <w:sz w:val="22"/>
          <w:szCs w:val="22"/>
        </w:rPr>
        <w:t xml:space="preserve"> </w:t>
      </w:r>
      <w:r w:rsidR="00C03500">
        <w:rPr>
          <w:sz w:val="22"/>
          <w:szCs w:val="22"/>
        </w:rPr>
        <w:tab/>
      </w:r>
      <w:r w:rsidR="00C03500">
        <w:rPr>
          <w:sz w:val="22"/>
          <w:szCs w:val="22"/>
        </w:rPr>
        <w:t>November 6, 2023</w:t>
      </w:r>
    </w:p>
    <w:p w14:paraId="608661AE" w14:textId="77777777" w:rsidR="00506B98" w:rsidRDefault="00000000" w:rsidP="00545413">
      <w:pPr>
        <w:rPr>
          <w:sz w:val="22"/>
          <w:szCs w:val="22"/>
        </w:rPr>
      </w:pPr>
      <w:hyperlink r:id="rId11" w:history="1">
        <w:r w:rsidR="00C776B8" w:rsidRPr="0006150F">
          <w:rPr>
            <w:rStyle w:val="Hyperlink"/>
            <w:sz w:val="22"/>
            <w:szCs w:val="22"/>
          </w:rPr>
          <w:t>https://www.mtsac.edu/governance/committees/pcsac/index.html</w:t>
        </w:r>
      </w:hyperlink>
    </w:p>
    <w:sectPr w:rsidR="00506B98" w:rsidSect="0023630F">
      <w:footerReference w:type="default" r:id="rId12"/>
      <w:pgSz w:w="12240" w:h="15840"/>
      <w:pgMar w:top="720" w:right="1152" w:bottom="1152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8140C" w14:textId="77777777" w:rsidR="00FF5C23" w:rsidRDefault="00FF5C23" w:rsidP="00506B98">
      <w:r>
        <w:separator/>
      </w:r>
    </w:p>
  </w:endnote>
  <w:endnote w:type="continuationSeparator" w:id="0">
    <w:p w14:paraId="74443A10" w14:textId="77777777" w:rsidR="00FF5C23" w:rsidRDefault="00FF5C23" w:rsidP="00506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1F68A" w14:textId="31B75518" w:rsidR="00FA1559" w:rsidRPr="001F38FE" w:rsidRDefault="00FA1559">
    <w:pPr>
      <w:pStyle w:val="Footer"/>
      <w:rPr>
        <w:bCs/>
      </w:rPr>
    </w:pPr>
    <w:r w:rsidRPr="001F38FE">
      <w:rPr>
        <w:bCs/>
      </w:rPr>
      <w:t>202</w:t>
    </w:r>
    <w:r w:rsidR="000224FA">
      <w:rPr>
        <w:bCs/>
      </w:rPr>
      <w:t>3</w:t>
    </w:r>
    <w:r w:rsidRPr="001F38FE">
      <w:rPr>
        <w:bCs/>
      </w:rPr>
      <w:t>-2</w:t>
    </w:r>
    <w:r w:rsidR="000224FA">
      <w:rPr>
        <w:bCs/>
      </w:rPr>
      <w:t>4</w:t>
    </w:r>
    <w:r w:rsidR="0037121D" w:rsidRPr="001F38FE">
      <w:rPr>
        <w:bCs/>
      </w:rPr>
      <w:tab/>
    </w:r>
  </w:p>
  <w:p w14:paraId="21CD6D5A" w14:textId="77777777" w:rsidR="005814DF" w:rsidRDefault="005814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8A451" w14:textId="77777777" w:rsidR="00FF5C23" w:rsidRDefault="00FF5C23" w:rsidP="00506B98">
      <w:r>
        <w:separator/>
      </w:r>
    </w:p>
  </w:footnote>
  <w:footnote w:type="continuationSeparator" w:id="0">
    <w:p w14:paraId="1CD1DB00" w14:textId="77777777" w:rsidR="00FF5C23" w:rsidRDefault="00FF5C23" w:rsidP="00506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2F21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5232DAA"/>
    <w:multiLevelType w:val="singleLevel"/>
    <w:tmpl w:val="28A4A38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3013953"/>
    <w:multiLevelType w:val="singleLevel"/>
    <w:tmpl w:val="B86C951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3" w15:restartNumberingAfterBreak="0">
    <w:nsid w:val="164D3C12"/>
    <w:multiLevelType w:val="singleLevel"/>
    <w:tmpl w:val="3CB453F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4" w15:restartNumberingAfterBreak="0">
    <w:nsid w:val="17166F45"/>
    <w:multiLevelType w:val="singleLevel"/>
    <w:tmpl w:val="E36655E8"/>
    <w:lvl w:ilvl="0">
      <w:start w:val="2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</w:abstractNum>
  <w:abstractNum w:abstractNumId="5" w15:restartNumberingAfterBreak="0">
    <w:nsid w:val="20912201"/>
    <w:multiLevelType w:val="hybridMultilevel"/>
    <w:tmpl w:val="B8D2D068"/>
    <w:lvl w:ilvl="0" w:tplc="F692C7DC">
      <w:start w:val="1"/>
      <w:numFmt w:val="decimal"/>
      <w:lvlText w:val="%1."/>
      <w:lvlJc w:val="left"/>
      <w:pPr>
        <w:tabs>
          <w:tab w:val="num" w:pos="1710"/>
        </w:tabs>
        <w:ind w:left="17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6"/>
        </w:tabs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6"/>
        </w:tabs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6"/>
        </w:tabs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6"/>
        </w:tabs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6"/>
        </w:tabs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6"/>
        </w:tabs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6"/>
        </w:tabs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6"/>
        </w:tabs>
        <w:ind w:left="7296" w:hanging="180"/>
      </w:pPr>
    </w:lvl>
  </w:abstractNum>
  <w:abstractNum w:abstractNumId="6" w15:restartNumberingAfterBreak="0">
    <w:nsid w:val="270D47B7"/>
    <w:multiLevelType w:val="singleLevel"/>
    <w:tmpl w:val="82928720"/>
    <w:lvl w:ilvl="0">
      <w:start w:val="1"/>
      <w:numFmt w:val="none"/>
      <w:lvlText w:val="2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7" w15:restartNumberingAfterBreak="0">
    <w:nsid w:val="37B71FE5"/>
    <w:multiLevelType w:val="singleLevel"/>
    <w:tmpl w:val="0F2EBA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405"/>
      </w:pPr>
      <w:rPr>
        <w:sz w:val="24"/>
      </w:rPr>
    </w:lvl>
  </w:abstractNum>
  <w:abstractNum w:abstractNumId="8" w15:restartNumberingAfterBreak="0">
    <w:nsid w:val="3BB7238B"/>
    <w:multiLevelType w:val="hybridMultilevel"/>
    <w:tmpl w:val="2506B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047658"/>
    <w:multiLevelType w:val="singleLevel"/>
    <w:tmpl w:val="CB786ED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  <w:rPr>
        <w:sz w:val="24"/>
      </w:rPr>
    </w:lvl>
  </w:abstractNum>
  <w:abstractNum w:abstractNumId="10" w15:restartNumberingAfterBreak="0">
    <w:nsid w:val="444E354F"/>
    <w:multiLevelType w:val="hybridMultilevel"/>
    <w:tmpl w:val="B8D2D068"/>
    <w:lvl w:ilvl="0" w:tplc="F692C7DC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56"/>
        </w:tabs>
        <w:ind w:left="10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76"/>
        </w:tabs>
        <w:ind w:left="17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96"/>
        </w:tabs>
        <w:ind w:left="24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16"/>
        </w:tabs>
        <w:ind w:left="32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36"/>
        </w:tabs>
        <w:ind w:left="39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56"/>
        </w:tabs>
        <w:ind w:left="46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76"/>
        </w:tabs>
        <w:ind w:left="53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96"/>
        </w:tabs>
        <w:ind w:left="6096" w:hanging="180"/>
      </w:pPr>
    </w:lvl>
  </w:abstractNum>
  <w:abstractNum w:abstractNumId="11" w15:restartNumberingAfterBreak="0">
    <w:nsid w:val="46380909"/>
    <w:multiLevelType w:val="singleLevel"/>
    <w:tmpl w:val="8FCCF0AC"/>
    <w:lvl w:ilvl="0">
      <w:start w:val="8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2" w15:restartNumberingAfterBreak="0">
    <w:nsid w:val="4B3753B7"/>
    <w:multiLevelType w:val="hybridMultilevel"/>
    <w:tmpl w:val="E76226E2"/>
    <w:lvl w:ilvl="0" w:tplc="13DC223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F0A08C1"/>
    <w:multiLevelType w:val="multilevel"/>
    <w:tmpl w:val="0E785D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251069"/>
    <w:multiLevelType w:val="singleLevel"/>
    <w:tmpl w:val="9CF6319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55AA3108"/>
    <w:multiLevelType w:val="singleLevel"/>
    <w:tmpl w:val="115C77A6"/>
    <w:lvl w:ilvl="0">
      <w:start w:val="2"/>
      <w:numFmt w:val="decimal"/>
      <w:lvlText w:val="%1."/>
      <w:lvlJc w:val="left"/>
      <w:pPr>
        <w:tabs>
          <w:tab w:val="num" w:pos="648"/>
        </w:tabs>
        <w:ind w:left="360" w:hanging="72"/>
      </w:pPr>
    </w:lvl>
  </w:abstractNum>
  <w:abstractNum w:abstractNumId="16" w15:restartNumberingAfterBreak="0">
    <w:nsid w:val="61596625"/>
    <w:multiLevelType w:val="singleLevel"/>
    <w:tmpl w:val="DC5426B4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abstractNum w:abstractNumId="17" w15:restartNumberingAfterBreak="0">
    <w:nsid w:val="71AB6AE1"/>
    <w:multiLevelType w:val="singleLevel"/>
    <w:tmpl w:val="EE0E104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405"/>
      </w:pPr>
      <w:rPr>
        <w:rFonts w:hint="default"/>
      </w:rPr>
    </w:lvl>
  </w:abstractNum>
  <w:abstractNum w:abstractNumId="18" w15:restartNumberingAfterBreak="0">
    <w:nsid w:val="7AC47A9F"/>
    <w:multiLevelType w:val="singleLevel"/>
    <w:tmpl w:val="0409000F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B3A41E5"/>
    <w:multiLevelType w:val="singleLevel"/>
    <w:tmpl w:val="3EEAEC30"/>
    <w:lvl w:ilvl="0">
      <w:start w:val="7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20" w15:restartNumberingAfterBreak="0">
    <w:nsid w:val="7E781258"/>
    <w:multiLevelType w:val="singleLevel"/>
    <w:tmpl w:val="0409000F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43204548">
    <w:abstractNumId w:val="3"/>
  </w:num>
  <w:num w:numId="2" w16cid:durableId="1016227151">
    <w:abstractNumId w:val="2"/>
  </w:num>
  <w:num w:numId="3" w16cid:durableId="169638948">
    <w:abstractNumId w:val="6"/>
  </w:num>
  <w:num w:numId="4" w16cid:durableId="1102723704">
    <w:abstractNumId w:val="17"/>
  </w:num>
  <w:num w:numId="5" w16cid:durableId="1929462252">
    <w:abstractNumId w:val="7"/>
  </w:num>
  <w:num w:numId="6" w16cid:durableId="1399018446">
    <w:abstractNumId w:val="11"/>
  </w:num>
  <w:num w:numId="7" w16cid:durableId="1809787383">
    <w:abstractNumId w:val="15"/>
  </w:num>
  <w:num w:numId="8" w16cid:durableId="1381132235">
    <w:abstractNumId w:val="9"/>
  </w:num>
  <w:num w:numId="9" w16cid:durableId="1992519352">
    <w:abstractNumId w:val="13"/>
  </w:num>
  <w:num w:numId="10" w16cid:durableId="1140464846">
    <w:abstractNumId w:val="4"/>
  </w:num>
  <w:num w:numId="11" w16cid:durableId="1789348169">
    <w:abstractNumId w:val="0"/>
  </w:num>
  <w:num w:numId="12" w16cid:durableId="1688829506">
    <w:abstractNumId w:val="16"/>
  </w:num>
  <w:num w:numId="13" w16cid:durableId="945498381">
    <w:abstractNumId w:val="1"/>
  </w:num>
  <w:num w:numId="14" w16cid:durableId="1340893709">
    <w:abstractNumId w:val="19"/>
  </w:num>
  <w:num w:numId="15" w16cid:durableId="522280050">
    <w:abstractNumId w:val="14"/>
  </w:num>
  <w:num w:numId="16" w16cid:durableId="1455709371">
    <w:abstractNumId w:val="18"/>
  </w:num>
  <w:num w:numId="17" w16cid:durableId="774515474">
    <w:abstractNumId w:val="20"/>
  </w:num>
  <w:num w:numId="18" w16cid:durableId="1685011257">
    <w:abstractNumId w:val="12"/>
  </w:num>
  <w:num w:numId="19" w16cid:durableId="515273389">
    <w:abstractNumId w:val="5"/>
  </w:num>
  <w:num w:numId="20" w16cid:durableId="220679940">
    <w:abstractNumId w:val="8"/>
  </w:num>
  <w:num w:numId="21" w16cid:durableId="9126200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zYzN7YwsjQ2NTNW0lEKTi0uzszPAykwNKgFADl8gqstAAAA"/>
  </w:docVars>
  <w:rsids>
    <w:rsidRoot w:val="00F31566"/>
    <w:rsid w:val="000224FA"/>
    <w:rsid w:val="0004417C"/>
    <w:rsid w:val="00057AF2"/>
    <w:rsid w:val="000601BA"/>
    <w:rsid w:val="0008229E"/>
    <w:rsid w:val="00082694"/>
    <w:rsid w:val="00087CA0"/>
    <w:rsid w:val="00087CA9"/>
    <w:rsid w:val="000A175D"/>
    <w:rsid w:val="000A438E"/>
    <w:rsid w:val="000B0795"/>
    <w:rsid w:val="000C5599"/>
    <w:rsid w:val="000D3CFA"/>
    <w:rsid w:val="000D7A11"/>
    <w:rsid w:val="000F1C76"/>
    <w:rsid w:val="00102FA1"/>
    <w:rsid w:val="00111007"/>
    <w:rsid w:val="001301AD"/>
    <w:rsid w:val="00137572"/>
    <w:rsid w:val="00141D80"/>
    <w:rsid w:val="00150DA3"/>
    <w:rsid w:val="00180745"/>
    <w:rsid w:val="001911EA"/>
    <w:rsid w:val="001A3662"/>
    <w:rsid w:val="001A43A7"/>
    <w:rsid w:val="001C0542"/>
    <w:rsid w:val="001E047C"/>
    <w:rsid w:val="001E4752"/>
    <w:rsid w:val="001F38FE"/>
    <w:rsid w:val="001F4E09"/>
    <w:rsid w:val="001F5BBB"/>
    <w:rsid w:val="001F7FB2"/>
    <w:rsid w:val="00204B07"/>
    <w:rsid w:val="0023103B"/>
    <w:rsid w:val="00232BE9"/>
    <w:rsid w:val="0023630F"/>
    <w:rsid w:val="0025140D"/>
    <w:rsid w:val="00254F72"/>
    <w:rsid w:val="00283031"/>
    <w:rsid w:val="002C122E"/>
    <w:rsid w:val="002C307C"/>
    <w:rsid w:val="002E56CC"/>
    <w:rsid w:val="002F06F1"/>
    <w:rsid w:val="002F5CF6"/>
    <w:rsid w:val="003074FF"/>
    <w:rsid w:val="00315709"/>
    <w:rsid w:val="00316BA6"/>
    <w:rsid w:val="0031785A"/>
    <w:rsid w:val="00327EFA"/>
    <w:rsid w:val="0034704A"/>
    <w:rsid w:val="003551B9"/>
    <w:rsid w:val="003601F6"/>
    <w:rsid w:val="0036271D"/>
    <w:rsid w:val="0037121D"/>
    <w:rsid w:val="003A425C"/>
    <w:rsid w:val="003C2B81"/>
    <w:rsid w:val="003D027E"/>
    <w:rsid w:val="003E2079"/>
    <w:rsid w:val="00411BD7"/>
    <w:rsid w:val="004326E9"/>
    <w:rsid w:val="004404DD"/>
    <w:rsid w:val="00441C20"/>
    <w:rsid w:val="00454166"/>
    <w:rsid w:val="004555F8"/>
    <w:rsid w:val="004705EA"/>
    <w:rsid w:val="00483E87"/>
    <w:rsid w:val="00490FBC"/>
    <w:rsid w:val="004C7546"/>
    <w:rsid w:val="004E1846"/>
    <w:rsid w:val="004F0FDD"/>
    <w:rsid w:val="004F12DC"/>
    <w:rsid w:val="004F15DC"/>
    <w:rsid w:val="004F1C32"/>
    <w:rsid w:val="00506B98"/>
    <w:rsid w:val="005122DA"/>
    <w:rsid w:val="00545413"/>
    <w:rsid w:val="00561A0E"/>
    <w:rsid w:val="005666D9"/>
    <w:rsid w:val="00567218"/>
    <w:rsid w:val="00567879"/>
    <w:rsid w:val="00567CD0"/>
    <w:rsid w:val="00567FB3"/>
    <w:rsid w:val="005814DF"/>
    <w:rsid w:val="00582A1F"/>
    <w:rsid w:val="005866F8"/>
    <w:rsid w:val="005A63CD"/>
    <w:rsid w:val="005A6D40"/>
    <w:rsid w:val="005B796B"/>
    <w:rsid w:val="00601521"/>
    <w:rsid w:val="0060423B"/>
    <w:rsid w:val="006050ED"/>
    <w:rsid w:val="0061396E"/>
    <w:rsid w:val="00637378"/>
    <w:rsid w:val="00666F46"/>
    <w:rsid w:val="006B06F3"/>
    <w:rsid w:val="006B2D0E"/>
    <w:rsid w:val="006B4AA0"/>
    <w:rsid w:val="006B67C3"/>
    <w:rsid w:val="006C06A6"/>
    <w:rsid w:val="006D2363"/>
    <w:rsid w:val="006E11ED"/>
    <w:rsid w:val="006E1F8C"/>
    <w:rsid w:val="006E3E24"/>
    <w:rsid w:val="006F3684"/>
    <w:rsid w:val="006F3866"/>
    <w:rsid w:val="0071468B"/>
    <w:rsid w:val="00740236"/>
    <w:rsid w:val="007474C4"/>
    <w:rsid w:val="007A39B5"/>
    <w:rsid w:val="007A4891"/>
    <w:rsid w:val="007C2D11"/>
    <w:rsid w:val="007D71A2"/>
    <w:rsid w:val="007E0BAE"/>
    <w:rsid w:val="007E5575"/>
    <w:rsid w:val="007E5C58"/>
    <w:rsid w:val="007E79A5"/>
    <w:rsid w:val="007F2606"/>
    <w:rsid w:val="00805A96"/>
    <w:rsid w:val="008244F0"/>
    <w:rsid w:val="008331EB"/>
    <w:rsid w:val="00833996"/>
    <w:rsid w:val="00836EA9"/>
    <w:rsid w:val="00841BE8"/>
    <w:rsid w:val="008423AF"/>
    <w:rsid w:val="008567A8"/>
    <w:rsid w:val="00856DDE"/>
    <w:rsid w:val="00871DFE"/>
    <w:rsid w:val="00880C30"/>
    <w:rsid w:val="00891CE6"/>
    <w:rsid w:val="00896907"/>
    <w:rsid w:val="008A035C"/>
    <w:rsid w:val="008A1F85"/>
    <w:rsid w:val="008A2284"/>
    <w:rsid w:val="008C1B9B"/>
    <w:rsid w:val="008D5FA9"/>
    <w:rsid w:val="00917516"/>
    <w:rsid w:val="009206D6"/>
    <w:rsid w:val="00931502"/>
    <w:rsid w:val="009407EC"/>
    <w:rsid w:val="00964244"/>
    <w:rsid w:val="00965114"/>
    <w:rsid w:val="00972896"/>
    <w:rsid w:val="00994CC0"/>
    <w:rsid w:val="009A65C9"/>
    <w:rsid w:val="009B60AD"/>
    <w:rsid w:val="009D132A"/>
    <w:rsid w:val="009D5363"/>
    <w:rsid w:val="009D5BFB"/>
    <w:rsid w:val="00A019B8"/>
    <w:rsid w:val="00A11FE7"/>
    <w:rsid w:val="00A22FE8"/>
    <w:rsid w:val="00A304AC"/>
    <w:rsid w:val="00A55275"/>
    <w:rsid w:val="00A91DC0"/>
    <w:rsid w:val="00A95ADE"/>
    <w:rsid w:val="00AA31A9"/>
    <w:rsid w:val="00AA46B6"/>
    <w:rsid w:val="00AC60D7"/>
    <w:rsid w:val="00AC7139"/>
    <w:rsid w:val="00AD2FA0"/>
    <w:rsid w:val="00AF482F"/>
    <w:rsid w:val="00B17432"/>
    <w:rsid w:val="00B25B10"/>
    <w:rsid w:val="00B36471"/>
    <w:rsid w:val="00B57FA9"/>
    <w:rsid w:val="00B67923"/>
    <w:rsid w:val="00B860D0"/>
    <w:rsid w:val="00BB532A"/>
    <w:rsid w:val="00BC1E74"/>
    <w:rsid w:val="00BC2A44"/>
    <w:rsid w:val="00BE1C70"/>
    <w:rsid w:val="00BE2D3A"/>
    <w:rsid w:val="00C03500"/>
    <w:rsid w:val="00C15211"/>
    <w:rsid w:val="00C225F1"/>
    <w:rsid w:val="00C227AD"/>
    <w:rsid w:val="00C22E01"/>
    <w:rsid w:val="00C52368"/>
    <w:rsid w:val="00C75EC0"/>
    <w:rsid w:val="00C776B8"/>
    <w:rsid w:val="00CA3ADC"/>
    <w:rsid w:val="00CB14A3"/>
    <w:rsid w:val="00CB3588"/>
    <w:rsid w:val="00CB7395"/>
    <w:rsid w:val="00CC36C6"/>
    <w:rsid w:val="00CC78C2"/>
    <w:rsid w:val="00CD47C6"/>
    <w:rsid w:val="00CE022F"/>
    <w:rsid w:val="00CE0CC1"/>
    <w:rsid w:val="00CE4266"/>
    <w:rsid w:val="00CF2EDE"/>
    <w:rsid w:val="00CF6A72"/>
    <w:rsid w:val="00D03354"/>
    <w:rsid w:val="00D07DFB"/>
    <w:rsid w:val="00D31B10"/>
    <w:rsid w:val="00D35B87"/>
    <w:rsid w:val="00D70F22"/>
    <w:rsid w:val="00D92A76"/>
    <w:rsid w:val="00DA0FD5"/>
    <w:rsid w:val="00DA38D8"/>
    <w:rsid w:val="00DA7E7F"/>
    <w:rsid w:val="00DB60A7"/>
    <w:rsid w:val="00DC610B"/>
    <w:rsid w:val="00DE0389"/>
    <w:rsid w:val="00DE745A"/>
    <w:rsid w:val="00DF4EC2"/>
    <w:rsid w:val="00DF4F9D"/>
    <w:rsid w:val="00E00BE5"/>
    <w:rsid w:val="00E109AA"/>
    <w:rsid w:val="00E126E6"/>
    <w:rsid w:val="00E16CB5"/>
    <w:rsid w:val="00E20BED"/>
    <w:rsid w:val="00E2366D"/>
    <w:rsid w:val="00E26378"/>
    <w:rsid w:val="00E41BD1"/>
    <w:rsid w:val="00E45F07"/>
    <w:rsid w:val="00E64D65"/>
    <w:rsid w:val="00E70F3E"/>
    <w:rsid w:val="00E77D57"/>
    <w:rsid w:val="00E81155"/>
    <w:rsid w:val="00E82F90"/>
    <w:rsid w:val="00E85649"/>
    <w:rsid w:val="00EA00F9"/>
    <w:rsid w:val="00EA1FBC"/>
    <w:rsid w:val="00EC1F8E"/>
    <w:rsid w:val="00ED065A"/>
    <w:rsid w:val="00EE05DA"/>
    <w:rsid w:val="00EE4649"/>
    <w:rsid w:val="00EE744A"/>
    <w:rsid w:val="00EF1A8A"/>
    <w:rsid w:val="00EF3B1C"/>
    <w:rsid w:val="00EF5561"/>
    <w:rsid w:val="00F1441D"/>
    <w:rsid w:val="00F24B42"/>
    <w:rsid w:val="00F31566"/>
    <w:rsid w:val="00F556D1"/>
    <w:rsid w:val="00F66569"/>
    <w:rsid w:val="00F82968"/>
    <w:rsid w:val="00FA1559"/>
    <w:rsid w:val="00FA3F4C"/>
    <w:rsid w:val="00FB1739"/>
    <w:rsid w:val="00FB49C2"/>
    <w:rsid w:val="00FC16E4"/>
    <w:rsid w:val="00FC6796"/>
    <w:rsid w:val="00FD5DDE"/>
    <w:rsid w:val="00FD7EBF"/>
    <w:rsid w:val="00FE0860"/>
    <w:rsid w:val="00FE1364"/>
    <w:rsid w:val="00FE4578"/>
    <w:rsid w:val="00FF5154"/>
    <w:rsid w:val="00FF5C23"/>
    <w:rsid w:val="00FF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508647"/>
  <w15:chartTrackingRefBased/>
  <w15:docId w15:val="{E26EE4DE-3907-49D9-ACF8-BC7A1EC08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7FA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</w:pPr>
  </w:style>
  <w:style w:type="paragraph" w:styleId="BodyTextIndent2">
    <w:name w:val="Body Text Indent 2"/>
    <w:basedOn w:val="Normal"/>
    <w:pPr>
      <w:ind w:left="6480"/>
    </w:pPr>
    <w:rPr>
      <w:sz w:val="20"/>
    </w:rPr>
  </w:style>
  <w:style w:type="paragraph" w:styleId="BalloonText">
    <w:name w:val="Balloon Text"/>
    <w:basedOn w:val="Normal"/>
    <w:semiHidden/>
    <w:rsid w:val="00FD5DDE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semiHidden/>
    <w:rsid w:val="00B57FA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rsid w:val="00B57FA9"/>
    <w:pPr>
      <w:spacing w:after="120"/>
    </w:pPr>
  </w:style>
  <w:style w:type="character" w:customStyle="1" w:styleId="BodyTextChar">
    <w:name w:val="Body Text Char"/>
    <w:link w:val="BodyText"/>
    <w:rsid w:val="00B57FA9"/>
    <w:rPr>
      <w:rFonts w:ascii="Arial" w:hAnsi="Arial"/>
      <w:sz w:val="24"/>
    </w:rPr>
  </w:style>
  <w:style w:type="paragraph" w:styleId="Header">
    <w:name w:val="header"/>
    <w:basedOn w:val="Normal"/>
    <w:link w:val="HeaderChar"/>
    <w:rsid w:val="00506B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6B9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506B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B98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506B98"/>
    <w:pPr>
      <w:ind w:left="720"/>
      <w:contextualSpacing/>
    </w:pPr>
  </w:style>
  <w:style w:type="table" w:styleId="TableGrid">
    <w:name w:val="Table Grid"/>
    <w:basedOn w:val="TableNormal"/>
    <w:rsid w:val="00506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5666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tsac.edu/governance/committees/pcsac/index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B915D-7EB9-4F49-B1FF-D23A17BD2E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36B1F3-D138-4918-81A8-E971D69A23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8C0B2E-EF81-4C17-9959-A37CB21ABB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B59F0A-0086-4552-85A2-B11044AAC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9</Words>
  <Characters>2727</Characters>
  <Application>Microsoft Office Word</Application>
  <DocSecurity>0</DocSecurity>
  <Lines>151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RICULATION COMMITTEE</vt:lpstr>
    </vt:vector>
  </TitlesOfParts>
  <Company>Mt. SAC</Company>
  <LinksUpToDate>false</LinksUpToDate>
  <CharactersWithSpaces>3035</CharactersWithSpaces>
  <SharedDoc>false</SharedDoc>
  <HLinks>
    <vt:vector size="6" baseType="variant">
      <vt:variant>
        <vt:i4>720913</vt:i4>
      </vt:variant>
      <vt:variant>
        <vt:i4>0</vt:i4>
      </vt:variant>
      <vt:variant>
        <vt:i4>0</vt:i4>
      </vt:variant>
      <vt:variant>
        <vt:i4>5</vt:i4>
      </vt:variant>
      <vt:variant>
        <vt:lpwstr>http://www.mtsac.edu/governance/committees/matricul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TION COMMITTEE</dc:title>
  <dc:subject/>
  <dc:creator>DSPS 02</dc:creator>
  <cp:keywords/>
  <cp:lastModifiedBy>Santiago, Yadira</cp:lastModifiedBy>
  <cp:revision>10</cp:revision>
  <cp:lastPrinted>2023-11-07T16:41:00Z</cp:lastPrinted>
  <dcterms:created xsi:type="dcterms:W3CDTF">2023-12-04T22:04:00Z</dcterms:created>
  <dcterms:modified xsi:type="dcterms:W3CDTF">2024-01-2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69da25fcd3b9cbf2bca83e4cbffa4e9861cc1d6f9d69a1bf9e5e4536fe10ea14</vt:lpwstr>
  </property>
</Properties>
</file>